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62AE69E9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F46B30">
        <w:rPr>
          <w:sz w:val="24"/>
          <w:szCs w:val="24"/>
          <w:lang w:val="en-GB"/>
        </w:rPr>
        <w:t>Ohio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28436901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F46B30">
        <w:rPr>
          <w:sz w:val="24"/>
          <w:szCs w:val="24"/>
          <w:lang w:val="en-GB"/>
        </w:rPr>
        <w:t xml:space="preserve"> </w:t>
      </w:r>
      <w:r w:rsidR="00D77A84">
        <w:rPr>
          <w:sz w:val="24"/>
          <w:szCs w:val="24"/>
          <w:lang w:val="en-GB"/>
        </w:rPr>
        <w:t xml:space="preserve">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54CD23" w14:textId="77777777" w:rsidR="00F74E0E" w:rsidRDefault="00F74E0E" w:rsidP="00CB37D9">
      <w:pPr>
        <w:spacing w:after="0" w:line="240" w:lineRule="auto"/>
      </w:pPr>
      <w:r>
        <w:separator/>
      </w:r>
    </w:p>
  </w:endnote>
  <w:endnote w:type="continuationSeparator" w:id="0">
    <w:p w14:paraId="53529058" w14:textId="77777777" w:rsidR="00F74E0E" w:rsidRDefault="00F74E0E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9B2336" w14:textId="77777777" w:rsidR="004D0C77" w:rsidRDefault="004D0C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578BD4B6" w:rsidR="00CB37D9" w:rsidRPr="004D0C77" w:rsidRDefault="00CB37D9" w:rsidP="004D0C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154F11" w14:textId="77777777" w:rsidR="004D0C77" w:rsidRDefault="004D0C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1FD4E8" w14:textId="77777777" w:rsidR="00F74E0E" w:rsidRDefault="00F74E0E" w:rsidP="00CB37D9">
      <w:pPr>
        <w:spacing w:after="0" w:line="240" w:lineRule="auto"/>
      </w:pPr>
      <w:r>
        <w:separator/>
      </w:r>
    </w:p>
  </w:footnote>
  <w:footnote w:type="continuationSeparator" w:id="0">
    <w:p w14:paraId="369BB03B" w14:textId="77777777" w:rsidR="00F74E0E" w:rsidRDefault="00F74E0E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CD80A3" w14:textId="77777777" w:rsidR="004D0C77" w:rsidRDefault="004D0C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1D7E47A2" w:rsidR="00AD6FC0" w:rsidRPr="004D0C77" w:rsidRDefault="00AD6FC0" w:rsidP="004D0C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7075D6" w14:textId="77777777" w:rsidR="004D0C77" w:rsidRDefault="004D0C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55698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5B5E"/>
    <w:rsid w:val="00034EC8"/>
    <w:rsid w:val="00045C15"/>
    <w:rsid w:val="00050B2D"/>
    <w:rsid w:val="000831E9"/>
    <w:rsid w:val="00084D34"/>
    <w:rsid w:val="000926AA"/>
    <w:rsid w:val="000C43A6"/>
    <w:rsid w:val="000D10EF"/>
    <w:rsid w:val="00115EBA"/>
    <w:rsid w:val="001223B1"/>
    <w:rsid w:val="001511CC"/>
    <w:rsid w:val="00181BFB"/>
    <w:rsid w:val="00213AF9"/>
    <w:rsid w:val="002620B2"/>
    <w:rsid w:val="00283ABC"/>
    <w:rsid w:val="00285BD4"/>
    <w:rsid w:val="00297A19"/>
    <w:rsid w:val="002D0FCE"/>
    <w:rsid w:val="00307DFD"/>
    <w:rsid w:val="0039344E"/>
    <w:rsid w:val="003B24BC"/>
    <w:rsid w:val="003B7112"/>
    <w:rsid w:val="003B75D6"/>
    <w:rsid w:val="003D2FAA"/>
    <w:rsid w:val="003F3E90"/>
    <w:rsid w:val="00426C19"/>
    <w:rsid w:val="004440D3"/>
    <w:rsid w:val="00452547"/>
    <w:rsid w:val="00473500"/>
    <w:rsid w:val="0049427D"/>
    <w:rsid w:val="004A31CE"/>
    <w:rsid w:val="004B0D2A"/>
    <w:rsid w:val="004D0C77"/>
    <w:rsid w:val="004D7E36"/>
    <w:rsid w:val="004F0610"/>
    <w:rsid w:val="004F1CD0"/>
    <w:rsid w:val="004F5D47"/>
    <w:rsid w:val="00520241"/>
    <w:rsid w:val="00570A17"/>
    <w:rsid w:val="00570AB4"/>
    <w:rsid w:val="005F0103"/>
    <w:rsid w:val="005F0858"/>
    <w:rsid w:val="00634EFD"/>
    <w:rsid w:val="00651AD0"/>
    <w:rsid w:val="00654088"/>
    <w:rsid w:val="006721A5"/>
    <w:rsid w:val="006820EC"/>
    <w:rsid w:val="006B481C"/>
    <w:rsid w:val="006D2C62"/>
    <w:rsid w:val="006F5F60"/>
    <w:rsid w:val="00701201"/>
    <w:rsid w:val="00711F84"/>
    <w:rsid w:val="00750B94"/>
    <w:rsid w:val="00767DEA"/>
    <w:rsid w:val="007F0A03"/>
    <w:rsid w:val="00817C7B"/>
    <w:rsid w:val="00831A9F"/>
    <w:rsid w:val="008A0792"/>
    <w:rsid w:val="008C0D67"/>
    <w:rsid w:val="008F5AC6"/>
    <w:rsid w:val="009146FD"/>
    <w:rsid w:val="00943754"/>
    <w:rsid w:val="00945588"/>
    <w:rsid w:val="00976859"/>
    <w:rsid w:val="009840EF"/>
    <w:rsid w:val="00992B32"/>
    <w:rsid w:val="009938BF"/>
    <w:rsid w:val="009A7724"/>
    <w:rsid w:val="009D10A1"/>
    <w:rsid w:val="009F0473"/>
    <w:rsid w:val="00A01E37"/>
    <w:rsid w:val="00A17025"/>
    <w:rsid w:val="00A262AC"/>
    <w:rsid w:val="00A56F25"/>
    <w:rsid w:val="00A736AC"/>
    <w:rsid w:val="00AB0C1F"/>
    <w:rsid w:val="00AD6FC0"/>
    <w:rsid w:val="00B32A3C"/>
    <w:rsid w:val="00B34532"/>
    <w:rsid w:val="00B7216C"/>
    <w:rsid w:val="00B7662D"/>
    <w:rsid w:val="00B91187"/>
    <w:rsid w:val="00B91CBB"/>
    <w:rsid w:val="00B97FE5"/>
    <w:rsid w:val="00BC0F62"/>
    <w:rsid w:val="00BC37AA"/>
    <w:rsid w:val="00BC4982"/>
    <w:rsid w:val="00BF77C4"/>
    <w:rsid w:val="00C21CEC"/>
    <w:rsid w:val="00C40F17"/>
    <w:rsid w:val="00C53F95"/>
    <w:rsid w:val="00C55AF5"/>
    <w:rsid w:val="00C576A9"/>
    <w:rsid w:val="00C91B90"/>
    <w:rsid w:val="00CB37D9"/>
    <w:rsid w:val="00CD6FD8"/>
    <w:rsid w:val="00D54234"/>
    <w:rsid w:val="00D6485F"/>
    <w:rsid w:val="00D77A84"/>
    <w:rsid w:val="00D8575F"/>
    <w:rsid w:val="00DD2CCC"/>
    <w:rsid w:val="00E8578E"/>
    <w:rsid w:val="00E9546D"/>
    <w:rsid w:val="00F1628E"/>
    <w:rsid w:val="00F26ECA"/>
    <w:rsid w:val="00F3734B"/>
    <w:rsid w:val="00F46B30"/>
    <w:rsid w:val="00F47F80"/>
    <w:rsid w:val="00F676D4"/>
    <w:rsid w:val="00F717F2"/>
    <w:rsid w:val="00F74E0E"/>
    <w:rsid w:val="00F90541"/>
    <w:rsid w:val="00FA2FA3"/>
    <w:rsid w:val="00FB566F"/>
    <w:rsid w:val="00FB5E8E"/>
    <w:rsid w:val="00FE5BF3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66</Words>
  <Characters>1521</Characters>
  <DocSecurity>0</DocSecurity>
  <Lines>12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784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